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35A3B3AF"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F44A52">
              <w:rPr>
                <w:noProof/>
                <w:webHidden/>
              </w:rPr>
              <w:t>2</w:t>
            </w:r>
            <w:r w:rsidR="00844FA8">
              <w:rPr>
                <w:noProof/>
                <w:webHidden/>
              </w:rPr>
              <w:fldChar w:fldCharType="end"/>
            </w:r>
          </w:hyperlink>
        </w:p>
        <w:p w14:paraId="5A79EAB1" w14:textId="346CD935" w:rsidR="00844FA8" w:rsidRDefault="00623B4B">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F44A52">
              <w:rPr>
                <w:noProof/>
                <w:webHidden/>
              </w:rPr>
              <w:t>3</w:t>
            </w:r>
            <w:r w:rsidR="00844FA8">
              <w:rPr>
                <w:noProof/>
                <w:webHidden/>
              </w:rPr>
              <w:fldChar w:fldCharType="end"/>
            </w:r>
          </w:hyperlink>
        </w:p>
        <w:p w14:paraId="122D7879" w14:textId="71BF692B" w:rsidR="00844FA8" w:rsidRDefault="00623B4B">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F44A52">
              <w:rPr>
                <w:noProof/>
                <w:webHidden/>
              </w:rPr>
              <w:t>4</w:t>
            </w:r>
            <w:r w:rsidR="00844FA8">
              <w:rPr>
                <w:noProof/>
                <w:webHidden/>
              </w:rPr>
              <w:fldChar w:fldCharType="end"/>
            </w:r>
          </w:hyperlink>
        </w:p>
        <w:p w14:paraId="75736A35" w14:textId="48418BE3" w:rsidR="00844FA8" w:rsidRDefault="00623B4B">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F44A52">
              <w:rPr>
                <w:noProof/>
                <w:webHidden/>
              </w:rPr>
              <w:t>5</w:t>
            </w:r>
            <w:r w:rsidR="00844FA8">
              <w:rPr>
                <w:noProof/>
                <w:webHidden/>
              </w:rPr>
              <w:fldChar w:fldCharType="end"/>
            </w:r>
          </w:hyperlink>
        </w:p>
        <w:p w14:paraId="67BE728E" w14:textId="42370162" w:rsidR="00844FA8" w:rsidRDefault="00623B4B">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F44A52">
              <w:rPr>
                <w:noProof/>
                <w:webHidden/>
              </w:rPr>
              <w:t>5</w:t>
            </w:r>
            <w:r w:rsidR="00844FA8">
              <w:rPr>
                <w:noProof/>
                <w:webHidden/>
              </w:rPr>
              <w:fldChar w:fldCharType="end"/>
            </w:r>
          </w:hyperlink>
        </w:p>
        <w:p w14:paraId="103DA2CE" w14:textId="5FEBCB0B" w:rsidR="00844FA8" w:rsidRDefault="00623B4B">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F44A52">
              <w:rPr>
                <w:noProof/>
                <w:webHidden/>
              </w:rPr>
              <w:t>6</w:t>
            </w:r>
            <w:r w:rsidR="00844FA8">
              <w:rPr>
                <w:noProof/>
                <w:webHidden/>
              </w:rPr>
              <w:fldChar w:fldCharType="end"/>
            </w:r>
          </w:hyperlink>
        </w:p>
        <w:p w14:paraId="279B7DEC" w14:textId="73406766" w:rsidR="00844FA8" w:rsidRDefault="00623B4B">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F44A52">
              <w:rPr>
                <w:noProof/>
                <w:webHidden/>
              </w:rPr>
              <w:t>7</w:t>
            </w:r>
            <w:r w:rsidR="00844FA8">
              <w:rPr>
                <w:noProof/>
                <w:webHidden/>
              </w:rPr>
              <w:fldChar w:fldCharType="end"/>
            </w:r>
          </w:hyperlink>
        </w:p>
        <w:p w14:paraId="133A8C59" w14:textId="084DEB0F" w:rsidR="00844FA8" w:rsidRDefault="00623B4B">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F44A52">
              <w:rPr>
                <w:noProof/>
                <w:webHidden/>
              </w:rPr>
              <w:t>8</w:t>
            </w:r>
            <w:r w:rsidR="00844FA8">
              <w:rPr>
                <w:noProof/>
                <w:webHidden/>
              </w:rPr>
              <w:fldChar w:fldCharType="end"/>
            </w:r>
          </w:hyperlink>
        </w:p>
        <w:p w14:paraId="4826DBFE" w14:textId="05B5BF9D" w:rsidR="00844FA8" w:rsidRDefault="00623B4B">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F44A52">
              <w:rPr>
                <w:noProof/>
                <w:webHidden/>
              </w:rPr>
              <w:t>9</w:t>
            </w:r>
            <w:r w:rsidR="00844FA8">
              <w:rPr>
                <w:noProof/>
                <w:webHidden/>
              </w:rPr>
              <w:fldChar w:fldCharType="end"/>
            </w:r>
          </w:hyperlink>
        </w:p>
        <w:p w14:paraId="15D278D1" w14:textId="02482004" w:rsidR="00844FA8" w:rsidRDefault="00623B4B">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F44A52">
              <w:rPr>
                <w:noProof/>
                <w:webHidden/>
              </w:rPr>
              <w:t>9</w:t>
            </w:r>
            <w:r w:rsidR="00844FA8">
              <w:rPr>
                <w:noProof/>
                <w:webHidden/>
              </w:rPr>
              <w:fldChar w:fldCharType="end"/>
            </w:r>
          </w:hyperlink>
        </w:p>
        <w:p w14:paraId="46719FB9" w14:textId="53269148" w:rsidR="00844FA8" w:rsidRDefault="00623B4B">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F44A52">
              <w:rPr>
                <w:noProof/>
                <w:webHidden/>
              </w:rPr>
              <w:t>9</w:t>
            </w:r>
            <w:r w:rsidR="00844FA8">
              <w:rPr>
                <w:noProof/>
                <w:webHidden/>
              </w:rPr>
              <w:fldChar w:fldCharType="end"/>
            </w:r>
          </w:hyperlink>
        </w:p>
        <w:p w14:paraId="10096615" w14:textId="65B4DF4A" w:rsidR="00844FA8" w:rsidRDefault="00623B4B">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F44A52">
              <w:rPr>
                <w:noProof/>
                <w:webHidden/>
              </w:rPr>
              <w:t>9</w:t>
            </w:r>
            <w:r w:rsidR="00844FA8">
              <w:rPr>
                <w:noProof/>
                <w:webHidden/>
              </w:rPr>
              <w:fldChar w:fldCharType="end"/>
            </w:r>
          </w:hyperlink>
        </w:p>
        <w:p w14:paraId="539E005B" w14:textId="49AA1DA2" w:rsidR="00844FA8" w:rsidRDefault="00623B4B">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F44A52">
              <w:rPr>
                <w:noProof/>
                <w:webHidden/>
              </w:rPr>
              <w:t>10</w:t>
            </w:r>
            <w:r w:rsidR="00844FA8">
              <w:rPr>
                <w:noProof/>
                <w:webHidden/>
              </w:rPr>
              <w:fldChar w:fldCharType="end"/>
            </w:r>
          </w:hyperlink>
        </w:p>
        <w:p w14:paraId="6F807CE5" w14:textId="09021822" w:rsidR="00844FA8" w:rsidRDefault="00623B4B">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F44A52">
              <w:rPr>
                <w:noProof/>
                <w:webHidden/>
              </w:rPr>
              <w:t>10</w:t>
            </w:r>
            <w:r w:rsidR="00844FA8">
              <w:rPr>
                <w:noProof/>
                <w:webHidden/>
              </w:rPr>
              <w:fldChar w:fldCharType="end"/>
            </w:r>
          </w:hyperlink>
        </w:p>
        <w:p w14:paraId="2F44553A" w14:textId="1E47097B" w:rsidR="00844FA8" w:rsidRDefault="00623B4B">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F44A52">
              <w:rPr>
                <w:noProof/>
                <w:webHidden/>
              </w:rPr>
              <w:t>12</w:t>
            </w:r>
            <w:r w:rsidR="00844FA8">
              <w:rPr>
                <w:noProof/>
                <w:webHidden/>
              </w:rPr>
              <w:fldChar w:fldCharType="end"/>
            </w:r>
          </w:hyperlink>
        </w:p>
        <w:p w14:paraId="6B866B9B" w14:textId="02552785" w:rsidR="00844FA8" w:rsidRDefault="00623B4B">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F44A52">
              <w:rPr>
                <w:noProof/>
                <w:webHidden/>
              </w:rPr>
              <w:t>12</w:t>
            </w:r>
            <w:r w:rsidR="00844FA8">
              <w:rPr>
                <w:noProof/>
                <w:webHidden/>
              </w:rPr>
              <w:fldChar w:fldCharType="end"/>
            </w:r>
          </w:hyperlink>
        </w:p>
        <w:p w14:paraId="1EDB1BD6" w14:textId="192ADE14" w:rsidR="00844FA8" w:rsidRDefault="00623B4B">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F44A52">
              <w:rPr>
                <w:noProof/>
                <w:webHidden/>
              </w:rPr>
              <w:t>13</w:t>
            </w:r>
            <w:r w:rsidR="00844FA8">
              <w:rPr>
                <w:noProof/>
                <w:webHidden/>
              </w:rPr>
              <w:fldChar w:fldCharType="end"/>
            </w:r>
          </w:hyperlink>
        </w:p>
        <w:p w14:paraId="56C7A467" w14:textId="51750490" w:rsidR="00844FA8" w:rsidRDefault="00623B4B">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F44A52">
              <w:rPr>
                <w:noProof/>
                <w:webHidden/>
              </w:rPr>
              <w:t>17</w:t>
            </w:r>
            <w:r w:rsidR="00844FA8">
              <w:rPr>
                <w:noProof/>
                <w:webHidden/>
              </w:rPr>
              <w:fldChar w:fldCharType="end"/>
            </w:r>
          </w:hyperlink>
        </w:p>
        <w:p w14:paraId="43FADE15" w14:textId="6780668E" w:rsidR="00844FA8" w:rsidRDefault="00623B4B">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F44A52">
              <w:rPr>
                <w:noProof/>
                <w:webHidden/>
              </w:rPr>
              <w:t>18</w:t>
            </w:r>
            <w:r w:rsidR="00844FA8">
              <w:rPr>
                <w:noProof/>
                <w:webHidden/>
              </w:rPr>
              <w:fldChar w:fldCharType="end"/>
            </w:r>
          </w:hyperlink>
        </w:p>
        <w:p w14:paraId="0A269D3B" w14:textId="31EE8A1B" w:rsidR="00844FA8" w:rsidRDefault="00623B4B">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F44A52">
              <w:rPr>
                <w:noProof/>
                <w:webHidden/>
              </w:rPr>
              <w:t>19</w:t>
            </w:r>
            <w:r w:rsidR="00844FA8">
              <w:rPr>
                <w:noProof/>
                <w:webHidden/>
              </w:rPr>
              <w:fldChar w:fldCharType="end"/>
            </w:r>
          </w:hyperlink>
        </w:p>
        <w:p w14:paraId="066A8C7F" w14:textId="35EC7A13" w:rsidR="00844FA8" w:rsidRDefault="00623B4B">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F44A52">
              <w:rPr>
                <w:noProof/>
                <w:webHidden/>
              </w:rPr>
              <w:t>20</w:t>
            </w:r>
            <w:r w:rsidR="00844FA8">
              <w:rPr>
                <w:noProof/>
                <w:webHidden/>
              </w:rPr>
              <w:fldChar w:fldCharType="end"/>
            </w:r>
          </w:hyperlink>
        </w:p>
        <w:p w14:paraId="409C901F" w14:textId="37EF9438" w:rsidR="00844FA8" w:rsidRDefault="00623B4B">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F44A52">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bookmarkStart w:id="1" w:name="_GoBack"/>
            <w:bookmarkEnd w:id="1"/>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F44A52" w:rsidRPr="005A2CBA" w:rsidRDefault="00F44A52"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F44A52" w:rsidRPr="005A2CBA" w:rsidRDefault="00F44A52"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F44A52" w:rsidRPr="005A2CBA" w:rsidRDefault="00F44A52"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F44A52" w:rsidRPr="005A2CBA" w:rsidRDefault="00F44A52"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F44A52" w:rsidRPr="005A2CBA" w:rsidRDefault="00F44A52"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F44A52" w:rsidRPr="005A2CBA" w:rsidRDefault="00F44A52"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F44A52" w:rsidRPr="005A2CBA" w:rsidRDefault="00F44A52"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F44A52" w:rsidRPr="005A2CBA" w:rsidRDefault="00F44A52"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F44A52" w:rsidRPr="005A2CBA" w:rsidRDefault="00F44A52"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F44A52" w:rsidRPr="005A2CBA" w:rsidRDefault="00F44A52"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F44A52" w:rsidRPr="005A2CBA" w:rsidRDefault="00F44A52"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F44A52" w:rsidRPr="005A2CBA" w:rsidRDefault="00F44A52"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F44A52" w:rsidRPr="005A2CBA" w:rsidRDefault="00F44A52"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F44A52" w:rsidRPr="005A2CBA" w:rsidRDefault="00F44A52"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F44A52" w:rsidRPr="00BE64DA" w:rsidRDefault="00F44A52"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F44A52" w:rsidRPr="00BE64DA" w:rsidRDefault="00F44A52"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F44A52" w:rsidRPr="00BE64DA" w:rsidRDefault="00F44A52"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F44A52" w:rsidRPr="00BE64DA" w:rsidRDefault="00F44A52"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F44A52" w:rsidRPr="00BE64DA" w:rsidRDefault="00F44A52"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F44A52" w:rsidRPr="00BE64DA" w:rsidRDefault="00F44A52"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F44A52" w:rsidRPr="00BE64DA" w:rsidRDefault="00F44A52"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F44A52" w:rsidRPr="00BE64DA" w:rsidRDefault="00F44A52"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F44A52" w:rsidRPr="00BE64DA" w:rsidRDefault="00F44A52"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F44A52" w:rsidRPr="00BE64DA" w:rsidRDefault="00F44A52"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F44A52" w:rsidRPr="00BE64DA" w:rsidRDefault="00F44A52"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F44A52" w:rsidRPr="00BE64DA" w:rsidRDefault="00F44A52"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F44A52" w:rsidRPr="00BE64DA" w:rsidRDefault="00F44A52"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F44A52" w:rsidRPr="00BE64DA" w:rsidRDefault="00F44A52"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F44A52" w:rsidRPr="00BE64DA" w:rsidRDefault="00F44A52"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F44A52" w:rsidRPr="00BE64DA" w:rsidRDefault="00F44A52"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F44A52" w:rsidRPr="00BE64DA" w:rsidRDefault="00F44A52"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F44A52" w:rsidRPr="00BE64DA" w:rsidRDefault="00F44A52"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F44A52" w:rsidRPr="00BE64DA" w:rsidRDefault="00F44A52"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F44A52" w:rsidRPr="00BE64DA" w:rsidRDefault="00F44A52"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F44A52" w:rsidRPr="00BE64DA" w:rsidRDefault="00F44A52"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F44A52" w:rsidRPr="00BE64DA" w:rsidRDefault="00F44A52"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F44A52" w:rsidRPr="00BE64DA" w:rsidRDefault="00F44A52"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F44A52" w:rsidRPr="00BE64DA" w:rsidRDefault="00F44A52"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F44A52" w:rsidRPr="00BE64DA" w:rsidRDefault="00F44A52"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F44A52" w:rsidRPr="00BE64DA" w:rsidRDefault="00F44A52"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F44A52" w:rsidRPr="00BE64DA" w:rsidRDefault="00F44A52"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F44A52" w:rsidRPr="00BE64DA" w:rsidRDefault="00F44A52"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F44A52" w:rsidRPr="00BE64DA" w:rsidRDefault="00F44A52"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F44A52" w:rsidRPr="00BE64DA" w:rsidRDefault="00F44A52"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F44A52" w:rsidRPr="00BE64DA" w:rsidRDefault="00F44A52"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F44A52" w:rsidRPr="00BE64DA" w:rsidRDefault="00F44A52"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F44A52" w:rsidRPr="00BE64DA" w:rsidRDefault="00F44A52"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F44A52" w:rsidRPr="00BE64DA" w:rsidRDefault="00F44A52"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F44A52" w:rsidRPr="00BE64DA" w:rsidRDefault="00F44A52"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F44A52" w:rsidRPr="00BE64DA" w:rsidRDefault="00F44A52"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F44A52" w:rsidRPr="00BE64DA" w:rsidRDefault="00F44A52"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F44A52" w:rsidRPr="00BE64DA" w:rsidRDefault="00F44A52"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F44A52" w:rsidRPr="00BE64DA" w:rsidRDefault="00F44A52"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F44A52" w:rsidRPr="00BE64DA" w:rsidRDefault="00F44A52"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F44A52" w:rsidRPr="00BE64DA" w:rsidRDefault="00F44A52"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F44A52" w:rsidRPr="00BE64DA" w:rsidRDefault="00F44A52"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F44A52" w:rsidRPr="007475B6" w:rsidRDefault="00F44A52"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F44A52" w:rsidRPr="007475B6" w:rsidRDefault="00F44A52"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F44A52" w:rsidRPr="007475B6" w:rsidRDefault="00F44A52"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F44A52" w:rsidRPr="007475B6" w:rsidRDefault="00F44A52"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F44A52" w:rsidRPr="007475B6" w:rsidRDefault="00F44A52"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F44A52" w:rsidRPr="007475B6" w:rsidRDefault="00F44A52"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F44A52" w:rsidRPr="007475B6" w:rsidRDefault="00F44A52"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F44A52" w:rsidRPr="007475B6" w:rsidRDefault="00F44A52"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F44A52" w:rsidRPr="007475B6" w:rsidRDefault="00F44A52"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F44A52" w:rsidRPr="007475B6" w:rsidRDefault="00F44A52"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F44A52" w:rsidRPr="007475B6" w:rsidRDefault="00F44A52"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F44A52" w:rsidRPr="007475B6" w:rsidRDefault="00F44A52"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F44A52" w:rsidRPr="007475B6" w:rsidRDefault="00F44A52"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F44A52" w:rsidRPr="007475B6" w:rsidRDefault="00F44A52"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F44A52" w:rsidRPr="007475B6" w:rsidRDefault="00F44A52"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F44A52" w:rsidRPr="007475B6" w:rsidRDefault="00F44A52"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F44A52" w:rsidRPr="007475B6" w:rsidRDefault="00F44A52"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F44A52" w:rsidRPr="007475B6" w:rsidRDefault="00F44A52"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F44A52" w:rsidRPr="007475B6" w:rsidRDefault="00F44A52"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F44A52" w:rsidRPr="007475B6" w:rsidRDefault="00F44A52"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F44A52" w:rsidRPr="007475B6" w:rsidRDefault="00F44A52"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F44A52" w:rsidRPr="007475B6" w:rsidRDefault="00F44A52"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F44A52" w:rsidRPr="007475B6" w:rsidRDefault="00F44A52"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F44A52" w:rsidRPr="007475B6" w:rsidRDefault="00F44A52"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F44A52" w:rsidRPr="007475B6" w:rsidRDefault="00F44A52"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F44A52" w:rsidRPr="007475B6" w:rsidRDefault="00F44A52"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F44A52" w:rsidRPr="007475B6" w:rsidRDefault="00F44A52"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F44A52" w:rsidRPr="007475B6" w:rsidRDefault="00F44A52"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F44A52" w:rsidRPr="007475B6" w:rsidRDefault="00F44A52"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F44A52" w:rsidRPr="007475B6" w:rsidRDefault="00F44A52"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F44A52" w:rsidRPr="007475B6" w:rsidRDefault="00F44A52"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F44A52" w:rsidRPr="007475B6" w:rsidRDefault="00F44A52"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F44A52" w:rsidRPr="005A2CBA" w:rsidRDefault="00F44A52"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F44A52" w:rsidRPr="005A2CBA" w:rsidRDefault="00F44A52"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F44A52" w:rsidRPr="005A2CBA" w:rsidRDefault="00F44A52"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F44A52" w:rsidRPr="005A2CBA" w:rsidRDefault="00F44A52"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F44A52" w:rsidRPr="005A2CBA" w:rsidRDefault="00F44A52"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F44A52" w:rsidRPr="005A2CBA" w:rsidRDefault="00F44A52"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F44A52" w:rsidRPr="005A2CBA" w:rsidRDefault="00F44A52"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F44A52" w:rsidRPr="005A2CBA" w:rsidRDefault="00F44A52"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F44A52" w:rsidRPr="005A2CBA" w:rsidRDefault="00F44A52"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F44A52" w:rsidRPr="005A2CBA" w:rsidRDefault="00F44A52"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F44A52" w:rsidRPr="005A2CBA" w:rsidRDefault="00F44A52"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F44A52" w:rsidRPr="005A2CBA" w:rsidRDefault="00F44A52"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B35A0" w14:textId="77777777" w:rsidR="00623B4B" w:rsidRDefault="00623B4B" w:rsidP="006C641B">
      <w:pPr>
        <w:spacing w:after="0" w:line="240" w:lineRule="auto"/>
      </w:pPr>
      <w:r>
        <w:separator/>
      </w:r>
    </w:p>
  </w:endnote>
  <w:endnote w:type="continuationSeparator" w:id="0">
    <w:p w14:paraId="5EEA8D81" w14:textId="77777777" w:rsidR="00623B4B" w:rsidRDefault="00623B4B"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67BC9" w14:textId="77777777" w:rsidR="00623B4B" w:rsidRDefault="00623B4B" w:rsidP="006C641B">
      <w:pPr>
        <w:spacing w:after="0" w:line="240" w:lineRule="auto"/>
      </w:pPr>
      <w:r>
        <w:separator/>
      </w:r>
    </w:p>
  </w:footnote>
  <w:footnote w:type="continuationSeparator" w:id="0">
    <w:p w14:paraId="5B043FD4" w14:textId="77777777" w:rsidR="00623B4B" w:rsidRDefault="00623B4B" w:rsidP="006C641B">
      <w:pPr>
        <w:spacing w:after="0" w:line="240" w:lineRule="auto"/>
      </w:pPr>
      <w:r>
        <w:continuationSeparator/>
      </w:r>
    </w:p>
  </w:footnote>
  <w:footnote w:id="1">
    <w:p w14:paraId="3ED1A354" w14:textId="1BF73A6F" w:rsidR="00F44A52" w:rsidRDefault="00F44A52">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85EE1"/>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3B4B"/>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5417D"/>
    <w:rsid w:val="00B57936"/>
    <w:rsid w:val="00B60607"/>
    <w:rsid w:val="00B72039"/>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954E0-301E-4E28-89E8-0EB765753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39</TotalTime>
  <Pages>23</Pages>
  <Words>3925</Words>
  <Characters>2237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3</cp:revision>
  <cp:lastPrinted>2019-11-18T17:17:00Z</cp:lastPrinted>
  <dcterms:created xsi:type="dcterms:W3CDTF">2019-10-15T12:41:00Z</dcterms:created>
  <dcterms:modified xsi:type="dcterms:W3CDTF">2019-11-20T10:21:00Z</dcterms:modified>
</cp:coreProperties>
</file>